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1E15" w:rsidRPr="00796248" w:rsidRDefault="009C1E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bookmarkStart w:id="0" w:name="_GoBack"/>
      <w:bookmarkEnd w:id="0"/>
    </w:p>
    <w:p w:rsidR="009C1E15" w:rsidRPr="00796248" w:rsidRDefault="009C1E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9C1E15" w:rsidRPr="00796248" w:rsidRDefault="007962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96248">
        <w:rPr>
          <w:rFonts w:eastAsia="Arial"/>
        </w:rPr>
        <w:t>[DATE]</w:t>
      </w:r>
    </w:p>
    <w:p w:rsidR="009C1E15" w:rsidRPr="00796248" w:rsidRDefault="009C1E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9C1E15" w:rsidRPr="00796248" w:rsidRDefault="009C1E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9C1E15" w:rsidRPr="00796248" w:rsidRDefault="00CB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96248">
        <w:rPr>
          <w:rFonts w:eastAsia="Arial"/>
          <w:lang w:val="en-US" w:eastAsia="en-US" w:bidi="en-US"/>
        </w:rPr>
        <w:t>Contact Name</w:t>
      </w:r>
    </w:p>
    <w:p w:rsidR="009C1E15" w:rsidRPr="00796248" w:rsidRDefault="00CB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96248">
        <w:rPr>
          <w:rFonts w:eastAsia="Arial"/>
          <w:lang w:val="en-US" w:eastAsia="en-US" w:bidi="en-US"/>
        </w:rPr>
        <w:t>Address</w:t>
      </w:r>
    </w:p>
    <w:p w:rsidR="009C1E15" w:rsidRPr="00796248" w:rsidRDefault="00CB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96248">
        <w:rPr>
          <w:rFonts w:eastAsia="Arial"/>
          <w:lang w:val="en-US" w:eastAsia="en-US" w:bidi="en-US"/>
        </w:rPr>
        <w:t>Address2</w:t>
      </w:r>
      <w:r w:rsidRPr="00796248">
        <w:rPr>
          <w:rFonts w:eastAsia="Arial"/>
          <w:lang w:val="en-US" w:eastAsia="en-US" w:bidi="en-US"/>
        </w:rPr>
        <w:tab/>
      </w:r>
    </w:p>
    <w:p w:rsidR="009C1E15" w:rsidRPr="00796248" w:rsidRDefault="002268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 xml:space="preserve">City, </w:t>
      </w:r>
      <w:r w:rsidR="00CB0528" w:rsidRPr="00796248">
        <w:rPr>
          <w:rFonts w:eastAsia="Arial"/>
          <w:lang w:val="en-US" w:eastAsia="en-US" w:bidi="en-US"/>
        </w:rPr>
        <w:t>Province</w:t>
      </w:r>
    </w:p>
    <w:p w:rsidR="009C1E15" w:rsidRPr="00796248" w:rsidRDefault="00CB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96248">
        <w:rPr>
          <w:rFonts w:eastAsia="Arial"/>
          <w:lang w:val="en-US" w:eastAsia="en-US" w:bidi="en-US"/>
        </w:rPr>
        <w:t>Postal Code</w:t>
      </w:r>
    </w:p>
    <w:p w:rsidR="009C1E15" w:rsidRPr="00796248" w:rsidRDefault="009C1E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rsidR="009C1E15" w:rsidRPr="00796248" w:rsidRDefault="009C1E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rsidR="009C1E15" w:rsidRPr="00796248" w:rsidRDefault="009C1E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rsidR="009C1E15" w:rsidRPr="005A207B" w:rsidRDefault="0079624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8"/>
          <w:szCs w:val="28"/>
          <w:lang w:val="en-US" w:eastAsia="en-US" w:bidi="en-US"/>
        </w:rPr>
      </w:pPr>
      <w:r w:rsidRPr="005A207B">
        <w:rPr>
          <w:rFonts w:ascii="Times New Roman" w:eastAsia="Arial" w:hAnsi="Times New Roman" w:cs="Times New Roman"/>
          <w:b/>
          <w:color w:val="000000"/>
          <w:sz w:val="28"/>
          <w:szCs w:val="28"/>
          <w:lang w:val="en-US" w:eastAsia="en-US" w:bidi="en-US"/>
        </w:rPr>
        <w:t>RE</w:t>
      </w:r>
      <w:r w:rsidR="00CB0528" w:rsidRPr="005A207B">
        <w:rPr>
          <w:rFonts w:ascii="Times New Roman" w:eastAsia="Arial" w:hAnsi="Times New Roman" w:cs="Times New Roman"/>
          <w:b/>
          <w:color w:val="000000"/>
          <w:sz w:val="28"/>
          <w:szCs w:val="28"/>
          <w:lang w:val="en-US" w:eastAsia="en-US" w:bidi="en-US"/>
        </w:rPr>
        <w:t xml:space="preserve">: </w:t>
      </w:r>
      <w:r w:rsidR="00CB0528" w:rsidRPr="005A207B">
        <w:rPr>
          <w:rFonts w:ascii="Times New Roman" w:eastAsia="Arial" w:hAnsi="Times New Roman" w:cs="Times New Roman"/>
          <w:b/>
          <w:sz w:val="28"/>
          <w:szCs w:val="28"/>
          <w:lang w:val="en-US" w:eastAsia="en-US" w:bidi="en-US"/>
        </w:rPr>
        <w:t>CONFIRMATION OF VERBAL ORDER</w:t>
      </w:r>
    </w:p>
    <w:p w:rsidR="009C1E15" w:rsidRPr="00796248" w:rsidRDefault="009C1E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rsidR="009C1E15" w:rsidRPr="00796248" w:rsidRDefault="009C1E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rsidR="009C1E15" w:rsidRPr="00796248" w:rsidRDefault="00CB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796248">
        <w:rPr>
          <w:rFonts w:eastAsia="Arial"/>
          <w:color w:val="000000"/>
          <w:lang w:val="en-US" w:eastAsia="en-US" w:bidi="en-US"/>
        </w:rPr>
        <w:t>Dear [CONTACT NAME],</w:t>
      </w:r>
    </w:p>
    <w:p w:rsidR="009C1E15" w:rsidRPr="00796248" w:rsidRDefault="009C1E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9C1E15" w:rsidRPr="00796248" w:rsidRDefault="00CB052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96248">
        <w:rPr>
          <w:rFonts w:ascii="Times New Roman" w:eastAsia="Arial" w:hAnsi="Times New Roman" w:cs="Times New Roman"/>
          <w:sz w:val="24"/>
          <w:szCs w:val="24"/>
          <w:lang w:val="en-US" w:eastAsia="en-US" w:bidi="en-US"/>
        </w:rPr>
        <w:t>This letter confirm</w:t>
      </w:r>
      <w:r w:rsidR="006464D2">
        <w:rPr>
          <w:rFonts w:ascii="Times New Roman" w:eastAsia="Arial" w:hAnsi="Times New Roman" w:cs="Times New Roman"/>
          <w:sz w:val="24"/>
          <w:szCs w:val="24"/>
          <w:lang w:val="en-US" w:eastAsia="en-US" w:bidi="en-US"/>
        </w:rPr>
        <w:t>s</w:t>
      </w:r>
      <w:r w:rsidRPr="00796248">
        <w:rPr>
          <w:rFonts w:ascii="Times New Roman" w:eastAsia="Arial" w:hAnsi="Times New Roman" w:cs="Times New Roman"/>
          <w:sz w:val="24"/>
          <w:szCs w:val="24"/>
          <w:lang w:val="en-US" w:eastAsia="en-US" w:bidi="en-US"/>
        </w:rPr>
        <w:t xml:space="preserve"> your acceptance of </w:t>
      </w:r>
      <w:r w:rsidR="00996E34">
        <w:rPr>
          <w:rFonts w:ascii="Times New Roman" w:eastAsia="Arial" w:hAnsi="Times New Roman" w:cs="Times New Roman"/>
          <w:sz w:val="24"/>
          <w:szCs w:val="24"/>
          <w:lang w:val="en-US" w:eastAsia="en-US" w:bidi="en-US"/>
        </w:rPr>
        <w:t xml:space="preserve">a </w:t>
      </w:r>
      <w:r w:rsidRPr="00796248">
        <w:rPr>
          <w:rFonts w:ascii="Times New Roman" w:eastAsia="Arial" w:hAnsi="Times New Roman" w:cs="Times New Roman"/>
          <w:sz w:val="24"/>
          <w:szCs w:val="24"/>
          <w:lang w:val="en-US" w:eastAsia="en-US" w:bidi="en-US"/>
        </w:rPr>
        <w:t>verbal order communicated to you on [DATE].</w:t>
      </w:r>
    </w:p>
    <w:p w:rsidR="009C1E15" w:rsidRPr="00796248" w:rsidRDefault="009C1E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9C1E15" w:rsidRPr="00796248" w:rsidRDefault="00CB052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96248">
        <w:rPr>
          <w:rFonts w:ascii="Times New Roman" w:eastAsia="Arial" w:hAnsi="Times New Roman" w:cs="Times New Roman"/>
          <w:sz w:val="24"/>
          <w:szCs w:val="24"/>
          <w:lang w:val="en-US" w:eastAsia="en-US" w:bidi="en-US"/>
        </w:rPr>
        <w:t>A copy of our purchase order containing the stated terms is attached.</w:t>
      </w:r>
    </w:p>
    <w:p w:rsidR="009C1E15" w:rsidRPr="00796248" w:rsidRDefault="009C1E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9C1E15" w:rsidRPr="00796248" w:rsidRDefault="00CB052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96248">
        <w:rPr>
          <w:rFonts w:ascii="Times New Roman" w:eastAsia="Arial" w:hAnsi="Times New Roman" w:cs="Times New Roman"/>
          <w:sz w:val="24"/>
          <w:szCs w:val="24"/>
          <w:lang w:val="en-US" w:eastAsia="en-US" w:bidi="en-US"/>
        </w:rPr>
        <w:t xml:space="preserve">Unless we receive </w:t>
      </w:r>
      <w:r w:rsidR="001F19FF">
        <w:rPr>
          <w:rFonts w:ascii="Times New Roman" w:eastAsia="Arial" w:hAnsi="Times New Roman" w:cs="Times New Roman"/>
          <w:sz w:val="24"/>
          <w:szCs w:val="24"/>
          <w:lang w:val="en-US" w:eastAsia="en-US" w:bidi="en-US"/>
        </w:rPr>
        <w:t xml:space="preserve">an </w:t>
      </w:r>
      <w:r w:rsidRPr="001F19FF">
        <w:rPr>
          <w:rFonts w:ascii="Times New Roman" w:eastAsia="Arial" w:hAnsi="Times New Roman" w:cs="Times New Roman"/>
          <w:noProof/>
          <w:sz w:val="24"/>
          <w:szCs w:val="24"/>
          <w:lang w:val="en-US" w:eastAsia="en-US" w:bidi="en-US"/>
        </w:rPr>
        <w:t>objection</w:t>
      </w:r>
      <w:r w:rsidRPr="00796248">
        <w:rPr>
          <w:rFonts w:ascii="Times New Roman" w:eastAsia="Arial" w:hAnsi="Times New Roman" w:cs="Times New Roman"/>
          <w:sz w:val="24"/>
          <w:szCs w:val="24"/>
          <w:lang w:val="en-US" w:eastAsia="en-US" w:bidi="en-US"/>
        </w:rPr>
        <w:t xml:space="preserve"> within </w:t>
      </w:r>
      <w:r w:rsidR="00996E34">
        <w:rPr>
          <w:rFonts w:ascii="Times New Roman" w:eastAsia="Arial" w:hAnsi="Times New Roman" w:cs="Times New Roman"/>
          <w:sz w:val="24"/>
          <w:szCs w:val="24"/>
          <w:lang w:val="en-US" w:eastAsia="en-US" w:bidi="en-US"/>
        </w:rPr>
        <w:t>[NUMBER]</w:t>
      </w:r>
      <w:r w:rsidRPr="00796248">
        <w:rPr>
          <w:rFonts w:ascii="Times New Roman" w:eastAsia="Arial" w:hAnsi="Times New Roman" w:cs="Times New Roman"/>
          <w:sz w:val="24"/>
          <w:szCs w:val="24"/>
          <w:lang w:val="en-US" w:eastAsia="en-US" w:bidi="en-US"/>
        </w:rPr>
        <w:t xml:space="preserve"> days of your receipt of this order, we </w:t>
      </w:r>
      <w:r w:rsidR="002930C9">
        <w:rPr>
          <w:rFonts w:ascii="Times New Roman" w:eastAsia="Arial" w:hAnsi="Times New Roman" w:cs="Times New Roman"/>
          <w:sz w:val="24"/>
          <w:szCs w:val="24"/>
          <w:lang w:val="en-US" w:eastAsia="en-US" w:bidi="en-US"/>
        </w:rPr>
        <w:t>wi</w:t>
      </w:r>
      <w:r w:rsidRPr="00796248">
        <w:rPr>
          <w:rFonts w:ascii="Times New Roman" w:eastAsia="Arial" w:hAnsi="Times New Roman" w:cs="Times New Roman"/>
          <w:sz w:val="24"/>
          <w:szCs w:val="24"/>
          <w:lang w:val="en-US" w:eastAsia="en-US" w:bidi="en-US"/>
        </w:rPr>
        <w:t xml:space="preserve">ll consider the order confirmed on its terms and </w:t>
      </w:r>
      <w:r w:rsidR="002930C9">
        <w:rPr>
          <w:rFonts w:ascii="Times New Roman" w:eastAsia="Arial" w:hAnsi="Times New Roman" w:cs="Times New Roman"/>
          <w:sz w:val="24"/>
          <w:szCs w:val="24"/>
          <w:lang w:val="en-US" w:eastAsia="en-US" w:bidi="en-US"/>
        </w:rPr>
        <w:t>wi</w:t>
      </w:r>
      <w:r w:rsidRPr="00796248">
        <w:rPr>
          <w:rFonts w:ascii="Times New Roman" w:eastAsia="Arial" w:hAnsi="Times New Roman" w:cs="Times New Roman"/>
          <w:sz w:val="24"/>
          <w:szCs w:val="24"/>
          <w:lang w:val="en-US" w:eastAsia="en-US" w:bidi="en-US"/>
        </w:rPr>
        <w:t>ll expect delivery of all ordered goods on the date indicated.</w:t>
      </w:r>
    </w:p>
    <w:p w:rsidR="009C1E15" w:rsidRPr="00796248" w:rsidRDefault="009C1E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9C1E15" w:rsidRPr="00796248" w:rsidRDefault="009C1E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9C1E15" w:rsidRPr="00796248" w:rsidRDefault="005A20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Kind Regards</w:t>
      </w:r>
      <w:r w:rsidR="00CB0528" w:rsidRPr="00796248">
        <w:rPr>
          <w:rFonts w:eastAsia="Arial"/>
          <w:lang w:val="en-US" w:eastAsia="en-US" w:bidi="en-US"/>
        </w:rPr>
        <w:t>,</w:t>
      </w:r>
    </w:p>
    <w:p w:rsidR="009C1E15" w:rsidRPr="00796248" w:rsidRDefault="009C1E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9C1E15" w:rsidRPr="00796248" w:rsidRDefault="009C1E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9C1E15" w:rsidRPr="00796248" w:rsidRDefault="009C1E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9C1E15" w:rsidRPr="00796248" w:rsidRDefault="009C1E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9C1E15" w:rsidRPr="00796248" w:rsidRDefault="00CB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96248">
        <w:rPr>
          <w:rFonts w:eastAsia="Arial"/>
          <w:lang w:val="en-US" w:eastAsia="en-US" w:bidi="en-US"/>
        </w:rPr>
        <w:t>[YOUR NAME]</w:t>
      </w:r>
    </w:p>
    <w:p w:rsidR="009C1E15" w:rsidRPr="00796248" w:rsidRDefault="00CB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796248">
        <w:rPr>
          <w:rFonts w:eastAsia="Arial"/>
          <w:color w:val="000000"/>
          <w:lang w:val="en-US" w:eastAsia="en-US" w:bidi="en-US"/>
        </w:rPr>
        <w:t>[YOUR TITLE]</w:t>
      </w:r>
    </w:p>
    <w:p w:rsidR="009C1E15" w:rsidRPr="00796248" w:rsidRDefault="00CB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796248">
        <w:rPr>
          <w:rFonts w:eastAsia="Arial"/>
          <w:color w:val="000000"/>
          <w:lang w:val="en-US" w:eastAsia="en-US" w:bidi="en-US"/>
        </w:rPr>
        <w:t>[YOUR PHONE NUMBER]</w:t>
      </w:r>
    </w:p>
    <w:p w:rsidR="009C1E15" w:rsidRPr="00796248" w:rsidRDefault="00CB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796248">
        <w:rPr>
          <w:rFonts w:eastAsia="Arial"/>
          <w:color w:val="000000"/>
          <w:lang w:val="en-US" w:eastAsia="en-US" w:bidi="en-US"/>
        </w:rPr>
        <w:t xml:space="preserve">[YOUREMAIL@YOURCOMPANY.COM] </w:t>
      </w:r>
    </w:p>
    <w:p w:rsidR="009C1E15" w:rsidRPr="00796248" w:rsidRDefault="009C1E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9C1E15" w:rsidRPr="00796248" w:rsidRDefault="009C1E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sectPr w:rsidR="009C1E15" w:rsidRPr="00796248" w:rsidSect="00665CE6">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5627" w:rsidRDefault="00AB5627">
      <w:r>
        <w:separator/>
      </w:r>
    </w:p>
  </w:endnote>
  <w:endnote w:type="continuationSeparator" w:id="0">
    <w:p w:rsidR="00AB5627" w:rsidRDefault="00AB5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1E15" w:rsidRDefault="00CB052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rsidR="009C1E15" w:rsidRDefault="00CB052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rsidR="009C1E15" w:rsidRDefault="00CB052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rsidR="009C1E15" w:rsidRDefault="000574C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CB0528">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5627" w:rsidRDefault="00AB5627">
      <w:r>
        <w:separator/>
      </w:r>
    </w:p>
  </w:footnote>
  <w:footnote w:type="continuationSeparator" w:id="0">
    <w:p w:rsidR="00AB5627" w:rsidRDefault="00AB56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1E15" w:rsidRDefault="009C1E15">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Q3MTK2MDc1sjQ1NjNU0lEKTi0uzszPAykwqgUArmySqiwAAAA="/>
    <w:docVar w:name="Description" w:val="WANT TO CONFIRM A VERBAL ORDER? Formalising a verbal order to confirm acceptance of the order with your client, illustrates appreciation of the relationship, indicates professionalism and works towards the reputation of your business. TemplateGuru has samples of letters to help you communicate with them professionally.  There are many more awesome sales and marketing templates for you to browse through here. https://www.templateguru.co.za/templates/sales-marketing/"/>
    <w:docVar w:name="Excerpt" w:val="RE: CONFIRMATION OF VERBAL ORDER_x000a_Dear [CONTACT NAME],_x000a_This letter confirms your acceptance of a verbal order communicated to you on [DATE]. A copy of our purchase order containing the stated terms is attached."/>
    <w:docVar w:name="Tags" w:val="Sales and Marketing, sale, tips, script, report, business document, entrepreneur, entrepreneurship,  sample, rate your company, develop, surveys, comparison, quality, marketing, scale, client satisfaction, brand loyalty, sales letter, business hours , new acquisition, new website, new product, new sales rep, product line ,  introduction letter, meeting schedule, confirmation of verbal order template,  confirmation of verbal order example"/>
  </w:docVars>
  <w:rsids>
    <w:rsidRoot w:val="009C1E15"/>
    <w:rsid w:val="000574C1"/>
    <w:rsid w:val="001F19FF"/>
    <w:rsid w:val="002268D0"/>
    <w:rsid w:val="00257662"/>
    <w:rsid w:val="002930C9"/>
    <w:rsid w:val="005A207B"/>
    <w:rsid w:val="006464D2"/>
    <w:rsid w:val="00665CE6"/>
    <w:rsid w:val="00796248"/>
    <w:rsid w:val="00996E34"/>
    <w:rsid w:val="009C1E15"/>
    <w:rsid w:val="00AB5627"/>
    <w:rsid w:val="00BD66CA"/>
    <w:rsid w:val="00CA343C"/>
    <w:rsid w:val="00CB0528"/>
    <w:rsid w:val="00D30A99"/>
    <w:rsid w:val="00D45AF3"/>
    <w:rsid w:val="00F06473"/>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65CE6"/>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665CE6"/>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665CE6"/>
    <w:pPr>
      <w:tabs>
        <w:tab w:val="center" w:pos="4320"/>
        <w:tab w:val="right" w:pos="8640"/>
      </w:tabs>
    </w:pPr>
  </w:style>
  <w:style w:type="paragraph" w:styleId="Footer">
    <w:name w:val="footer"/>
    <w:basedOn w:val="Normal"/>
    <w:qFormat/>
    <w:rsid w:val="00665CE6"/>
    <w:pPr>
      <w:tabs>
        <w:tab w:val="center" w:pos="4320"/>
        <w:tab w:val="right" w:pos="8640"/>
      </w:tabs>
    </w:pPr>
  </w:style>
  <w:style w:type="character" w:styleId="Hyperlink">
    <w:name w:val="Hyperlink"/>
    <w:qFormat/>
    <w:rsid w:val="00665CE6"/>
    <w:rPr>
      <w:color w:val="0000FF"/>
      <w:u w:val="single"/>
      <w:rtl w:val="0"/>
    </w:rPr>
  </w:style>
  <w:style w:type="paragraph" w:styleId="HTMLPreformatted">
    <w:name w:val="HTML Preformatted"/>
    <w:basedOn w:val="Normal"/>
    <w:qFormat/>
    <w:rsid w:val="00665C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88</Words>
  <Characters>475</Characters>
  <Application>Microsoft Office Word</Application>
  <DocSecurity>0</DocSecurity>
  <Lines>3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2T08:31:00Z</dcterms:created>
  <dcterms:modified xsi:type="dcterms:W3CDTF">2019-10-21T19:19:00Z</dcterms:modified>
  <cp:category/>
</cp:coreProperties>
</file>